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B319C" w14:textId="5872B5EE" w:rsidR="00874598" w:rsidRPr="00B96D08" w:rsidRDefault="00874598" w:rsidP="00DB00A1">
      <w:pPr>
        <w:pStyle w:val="Default"/>
        <w:spacing w:after="60"/>
        <w:jc w:val="center"/>
        <w:rPr>
          <w:rFonts w:ascii="Calibri Light" w:hAnsi="Calibri Light" w:cs="Calibri Light"/>
          <w:sz w:val="26"/>
          <w:szCs w:val="26"/>
        </w:rPr>
      </w:pPr>
      <w:r w:rsidRPr="00B96D08">
        <w:rPr>
          <w:rFonts w:ascii="Calibri Light" w:hAnsi="Calibri Light" w:cs="Calibri Light"/>
          <w:b/>
          <w:bCs/>
          <w:sz w:val="26"/>
          <w:szCs w:val="26"/>
        </w:rPr>
        <w:t xml:space="preserve">LEGALLY BINDING </w:t>
      </w:r>
      <w:r w:rsidRPr="00A4082A">
        <w:rPr>
          <w:rFonts w:ascii="Calibri Light" w:hAnsi="Calibri Light" w:cs="Calibri Light"/>
          <w:b/>
          <w:bCs/>
          <w:sz w:val="26"/>
          <w:szCs w:val="26"/>
        </w:rPr>
        <w:t xml:space="preserve">STATEMENT </w:t>
      </w:r>
    </w:p>
    <w:p w14:paraId="536AE950" w14:textId="0C5C62A8" w:rsidR="00874598" w:rsidRPr="00B96D08" w:rsidRDefault="00874598" w:rsidP="00DB00A1">
      <w:pPr>
        <w:pStyle w:val="Default"/>
        <w:spacing w:after="60"/>
        <w:jc w:val="center"/>
        <w:rPr>
          <w:rFonts w:ascii="Calibri Light" w:hAnsi="Calibri Light" w:cs="Calibri Light"/>
          <w:sz w:val="22"/>
          <w:szCs w:val="22"/>
        </w:rPr>
      </w:pPr>
      <w:r w:rsidRPr="00B96D08">
        <w:rPr>
          <w:rFonts w:ascii="Calibri Light" w:hAnsi="Calibri Light" w:cs="Calibri Light"/>
          <w:i/>
          <w:iCs/>
          <w:sz w:val="22"/>
          <w:szCs w:val="22"/>
        </w:rPr>
        <w:t>(Art. 47 Italian D.P.R. 28 December 2000, n. 445)</w:t>
      </w:r>
    </w:p>
    <w:p w14:paraId="47859261" w14:textId="77777777" w:rsidR="00874598" w:rsidRPr="00A33D0D" w:rsidRDefault="00874598" w:rsidP="00874598">
      <w:pPr>
        <w:pStyle w:val="Default"/>
        <w:spacing w:after="60"/>
        <w:rPr>
          <w:rFonts w:ascii="Calibri Light" w:hAnsi="Calibri Light" w:cs="Calibri Light"/>
        </w:rPr>
      </w:pPr>
    </w:p>
    <w:p w14:paraId="3187BF52" w14:textId="6AEEDD6F" w:rsidR="00C80B24"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I, …………………</w:t>
      </w:r>
      <w:r w:rsidR="00A4082A" w:rsidRPr="00A33D0D">
        <w:rPr>
          <w:rFonts w:ascii="Calibri Light" w:hAnsi="Calibri Light" w:cs="Calibri Light"/>
        </w:rPr>
        <w:t>……………</w:t>
      </w:r>
      <w:r w:rsidRPr="00A33D0D">
        <w:rPr>
          <w:rFonts w:ascii="Calibri Light" w:hAnsi="Calibri Light" w:cs="Calibri Light"/>
        </w:rPr>
        <w:t xml:space="preserve">…, born in </w:t>
      </w:r>
      <w:r w:rsidR="00A4082A" w:rsidRPr="00A33D0D">
        <w:rPr>
          <w:rFonts w:ascii="Calibri Light" w:hAnsi="Calibri Light" w:cs="Calibri Light"/>
        </w:rPr>
        <w:t>……</w:t>
      </w:r>
      <w:r w:rsidRPr="00A33D0D">
        <w:rPr>
          <w:rFonts w:ascii="Calibri Light" w:hAnsi="Calibri Light" w:cs="Calibri Light"/>
        </w:rPr>
        <w:t xml:space="preserve">………… on ………….., ………… citizen resident in ……………………………, </w:t>
      </w:r>
      <w:r w:rsidR="00BB36FE" w:rsidRPr="00A33D0D">
        <w:rPr>
          <w:rFonts w:ascii="Calibri Light" w:hAnsi="Calibri Light" w:cs="Calibri Light"/>
        </w:rPr>
        <w:t>A</w:t>
      </w:r>
      <w:r w:rsidR="00C80B24" w:rsidRPr="00A33D0D">
        <w:rPr>
          <w:rFonts w:ascii="Calibri Light" w:hAnsi="Calibri Light" w:cs="Calibri Light"/>
        </w:rPr>
        <w:t>ddress:</w:t>
      </w:r>
      <w:r w:rsidR="00BB36FE" w:rsidRPr="00A33D0D">
        <w:rPr>
          <w:rFonts w:ascii="Calibri Light" w:hAnsi="Calibri Light" w:cs="Calibri Light"/>
        </w:rPr>
        <w:t xml:space="preserve">…………………………………………………………., </w:t>
      </w:r>
      <w:r w:rsidR="0022575D" w:rsidRPr="00A33D0D">
        <w:rPr>
          <w:rFonts w:ascii="Calibri Light" w:hAnsi="Calibri Light" w:cs="Calibri Light"/>
        </w:rPr>
        <w:t xml:space="preserve">residing in </w:t>
      </w:r>
      <w:r w:rsidR="00C80B24" w:rsidRPr="00A33D0D">
        <w:rPr>
          <w:rFonts w:ascii="Calibri Light" w:hAnsi="Calibri Light" w:cs="Calibri Light"/>
        </w:rPr>
        <w:t>………………………………, Address:…………………..,</w:t>
      </w:r>
      <w:r w:rsidR="0000090A" w:rsidRPr="00A33D0D">
        <w:rPr>
          <w:rFonts w:ascii="Calibri Light" w:hAnsi="Calibri Light" w:cs="Calibri Light"/>
        </w:rPr>
        <w:t xml:space="preserve">Tax resident in ………………………………………………………; </w:t>
      </w:r>
      <w:r w:rsidR="00A818C5" w:rsidRPr="00A33D0D">
        <w:rPr>
          <w:rFonts w:ascii="Calibri Light" w:hAnsi="Calibri Light" w:cs="Calibri Light"/>
        </w:rPr>
        <w:t xml:space="preserve">Italian Tax Code (C.F.) ……………………………………….., </w:t>
      </w:r>
    </w:p>
    <w:p w14:paraId="38F97772" w14:textId="4CE06B64" w:rsidR="00874598" w:rsidRPr="00A33D0D" w:rsidRDefault="00A818C5" w:rsidP="00E50EBA">
      <w:pPr>
        <w:pStyle w:val="Default"/>
        <w:spacing w:after="60"/>
        <w:rPr>
          <w:rFonts w:ascii="Calibri Light" w:hAnsi="Calibri Light" w:cs="Calibri Light"/>
        </w:rPr>
      </w:pPr>
      <w:r w:rsidRPr="00A33D0D">
        <w:rPr>
          <w:rFonts w:ascii="Calibri Light" w:hAnsi="Calibri Light" w:cs="Calibri Light"/>
        </w:rPr>
        <w:t>Phone</w:t>
      </w:r>
      <w:r w:rsidR="00AC18F3">
        <w:rPr>
          <w:rFonts w:ascii="Calibri Light" w:hAnsi="Calibri Light" w:cs="Calibri Light"/>
        </w:rPr>
        <w:t xml:space="preserve"> </w:t>
      </w:r>
      <w:r w:rsidRPr="00A33D0D">
        <w:rPr>
          <w:rFonts w:ascii="Calibri Light" w:hAnsi="Calibri Light" w:cs="Calibri Light"/>
        </w:rPr>
        <w:t>number…………………………………………………,e-mai</w:t>
      </w:r>
      <w:r w:rsidR="00E50EBA">
        <w:rPr>
          <w:rFonts w:ascii="Calibri Light" w:hAnsi="Calibri Light" w:cs="Calibri Light"/>
        </w:rPr>
        <w:t>l: ………………………………..</w:t>
      </w:r>
      <w:r w:rsidRPr="00A33D0D">
        <w:rPr>
          <w:rFonts w:ascii="Calibri Light" w:hAnsi="Calibri Light" w:cs="Calibri Light"/>
        </w:rPr>
        <w:t>……………………………………</w:t>
      </w:r>
    </w:p>
    <w:p w14:paraId="4BDC0024" w14:textId="29F961F2" w:rsidR="00874598" w:rsidRPr="00377E70" w:rsidRDefault="00377E70" w:rsidP="00522CA5">
      <w:pPr>
        <w:pStyle w:val="Default"/>
        <w:spacing w:after="60"/>
        <w:jc w:val="both"/>
        <w:rPr>
          <w:rFonts w:ascii="Calibri Light" w:hAnsi="Calibri Light" w:cs="Calibri Light"/>
          <w:lang w:val="en-US"/>
        </w:rPr>
      </w:pPr>
      <w:r w:rsidRPr="00377E70">
        <w:rPr>
          <w:rFonts w:ascii="Calibri Light" w:hAnsi="Calibri Light" w:cs="Calibri Light"/>
          <w:lang w:val="en-US"/>
        </w:rPr>
        <w:t>With reference to the PUBLIC NOTICE 00</w:t>
      </w:r>
      <w:r>
        <w:rPr>
          <w:rFonts w:ascii="Calibri Light" w:hAnsi="Calibri Light" w:cs="Calibri Light"/>
          <w:lang w:val="en-US"/>
        </w:rPr>
        <w:t>8</w:t>
      </w:r>
      <w:r w:rsidRPr="00377E70">
        <w:rPr>
          <w:rFonts w:ascii="Calibri Light" w:hAnsi="Calibri Light" w:cs="Calibri Light"/>
          <w:lang w:val="en-US"/>
        </w:rPr>
        <w:t xml:space="preserve">/AICSMAPUTO/2025 – </w:t>
      </w:r>
      <w:r w:rsidR="005B3298">
        <w:rPr>
          <w:rFonts w:ascii="Calibri Light" w:hAnsi="Calibri Light" w:cs="Calibri Light"/>
          <w:lang w:val="en-US"/>
        </w:rPr>
        <w:t>Executive Secretary</w:t>
      </w:r>
      <w:r w:rsidRPr="00377E70">
        <w:rPr>
          <w:rFonts w:ascii="Calibri Light" w:hAnsi="Calibri Light" w:cs="Calibri Light"/>
          <w:lang w:val="en-US"/>
        </w:rPr>
        <w:t xml:space="preserve"> for the Initiative “DELPAZ Sub-Programme for the Provinces of Manica and Tete of DELPAZ - Local Development for the Consolidation of Peace in Mozambique FED/2022/431-433 e FED/2020/419-614” - AID 012300,</w:t>
      </w:r>
    </w:p>
    <w:p w14:paraId="51FE4549" w14:textId="680D874E" w:rsidR="00874598" w:rsidRPr="00A33D0D" w:rsidRDefault="00874598" w:rsidP="003D6F2D">
      <w:pPr>
        <w:pStyle w:val="Default"/>
        <w:spacing w:after="60"/>
        <w:jc w:val="center"/>
        <w:rPr>
          <w:rFonts w:ascii="Calibri Light" w:hAnsi="Calibri Light" w:cs="Calibri Light"/>
        </w:rPr>
      </w:pPr>
      <w:r w:rsidRPr="00A33D0D">
        <w:rPr>
          <w:rFonts w:ascii="Calibri Light" w:hAnsi="Calibri Light" w:cs="Calibri Light"/>
          <w:b/>
          <w:bCs/>
        </w:rPr>
        <w:t>HEREBY DECLARE</w:t>
      </w:r>
    </w:p>
    <w:p w14:paraId="22B4E40D" w14:textId="77777777" w:rsidR="00874598" w:rsidRPr="00377E70" w:rsidRDefault="00874598" w:rsidP="0000672A">
      <w:pPr>
        <w:pStyle w:val="Default"/>
        <w:spacing w:after="60"/>
        <w:jc w:val="both"/>
        <w:rPr>
          <w:rFonts w:ascii="Calibri Light" w:hAnsi="Calibri Light" w:cs="Calibri Light"/>
          <w:lang w:val="en-US"/>
        </w:rPr>
      </w:pPr>
    </w:p>
    <w:p w14:paraId="3615F622" w14:textId="4BD6AF92"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To be </w:t>
      </w:r>
      <w:r w:rsidR="00567758" w:rsidRPr="00A66A4D">
        <w:rPr>
          <w:rFonts w:ascii="Calibri Light" w:hAnsi="Calibri Light" w:cs="Calibri Light"/>
          <w:color w:val="auto"/>
          <w:lang w:val="en-US"/>
        </w:rPr>
        <w:t>………………….</w:t>
      </w:r>
      <w:r w:rsidRPr="00377E70">
        <w:rPr>
          <w:rFonts w:ascii="Calibri Light" w:hAnsi="Calibri Light" w:cs="Calibri Light"/>
          <w:lang w:val="en-US"/>
        </w:rPr>
        <w:t>citizen/……………, domiciled in ………………;</w:t>
      </w:r>
    </w:p>
    <w:p w14:paraId="03905703"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Full enjoyment of political and civil rights;</w:t>
      </w:r>
    </w:p>
    <w:p w14:paraId="5366CDB4" w14:textId="77777777" w:rsid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Being medically fit for employment;</w:t>
      </w:r>
    </w:p>
    <w:p w14:paraId="60164354" w14:textId="3E90DCD0" w:rsidR="00CC47C6" w:rsidRPr="00377E70" w:rsidRDefault="00CC47C6" w:rsidP="00377E70">
      <w:pPr>
        <w:pStyle w:val="Default"/>
        <w:numPr>
          <w:ilvl w:val="0"/>
          <w:numId w:val="9"/>
        </w:numPr>
        <w:spacing w:after="60"/>
        <w:jc w:val="both"/>
        <w:rPr>
          <w:rFonts w:ascii="Calibri Light" w:hAnsi="Calibri Light" w:cs="Calibri Light"/>
          <w:lang w:val="en-US"/>
        </w:rPr>
      </w:pPr>
      <w:r w:rsidRPr="00CC47C6">
        <w:rPr>
          <w:rFonts w:ascii="Calibri Light" w:hAnsi="Calibri Light" w:cs="Calibri Light"/>
          <w:lang w:val="en-US"/>
        </w:rPr>
        <w:t>Have been a resident for at least two years in the country where the foreign office is located where the service is to be provided</w:t>
      </w:r>
      <w:r>
        <w:rPr>
          <w:rFonts w:ascii="Calibri Light" w:hAnsi="Calibri Light" w:cs="Calibri Light"/>
          <w:lang w:val="en-US"/>
        </w:rPr>
        <w:t>;</w:t>
      </w:r>
    </w:p>
    <w:p w14:paraId="29EE5466"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Not to have received, in the three years prior to the deadline of the selection notice, a judgment of insufficiency ("Severely Insufficient" or "Insufficient") in the evaluation of work performance under employment contracts signed with AICS foreign offices;</w:t>
      </w:r>
    </w:p>
    <w:p w14:paraId="37289703"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Absence of convictions for any criminal offence and absence of any pending criminal charge both in Italy and abroad;</w:t>
      </w:r>
    </w:p>
    <w:p w14:paraId="2B360C48"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Not to have been dismissed, dispensed, declared lapsed or fired from employment in a public administration, both in Italy and abroad;</w:t>
      </w:r>
    </w:p>
    <w:p w14:paraId="5381F6DA" w14:textId="6E262A6A" w:rsidR="00377E70" w:rsidRPr="00C36779" w:rsidRDefault="00377E70" w:rsidP="00377E70">
      <w:pPr>
        <w:pStyle w:val="Default"/>
        <w:numPr>
          <w:ilvl w:val="0"/>
          <w:numId w:val="9"/>
        </w:numPr>
        <w:spacing w:after="60"/>
        <w:jc w:val="both"/>
        <w:rPr>
          <w:rFonts w:ascii="Calibri Light" w:hAnsi="Calibri Light" w:cs="Calibri Light"/>
          <w:color w:val="auto"/>
          <w:lang w:val="en-US"/>
        </w:rPr>
      </w:pPr>
      <w:bookmarkStart w:id="0" w:name="_Hlk192760901"/>
      <w:r w:rsidRPr="00377E70">
        <w:rPr>
          <w:rFonts w:ascii="Calibri Light" w:hAnsi="Calibri Light" w:cs="Calibri Light"/>
          <w:lang w:val="en-US"/>
        </w:rPr>
        <w:t xml:space="preserve">Having </w:t>
      </w:r>
      <w:r w:rsidRPr="00C36779">
        <w:rPr>
          <w:rFonts w:ascii="Calibri Light" w:hAnsi="Calibri Light" w:cs="Calibri Light"/>
          <w:color w:val="auto"/>
          <w:lang w:val="en-US"/>
        </w:rPr>
        <w:t>acquired the academic qualification required by the selection notice, as specified in point 2.</w:t>
      </w:r>
      <w:r w:rsidR="00CD1082" w:rsidRPr="00C36779">
        <w:rPr>
          <w:rFonts w:ascii="Calibri Light" w:hAnsi="Calibri Light" w:cs="Calibri Light"/>
          <w:color w:val="auto"/>
          <w:lang w:val="en-US"/>
        </w:rPr>
        <w:t>h</w:t>
      </w:r>
      <w:r w:rsidRPr="00C36779">
        <w:rPr>
          <w:rFonts w:ascii="Calibri Light" w:hAnsi="Calibri Light" w:cs="Calibri Light"/>
          <w:color w:val="auto"/>
          <w:lang w:val="en-US"/>
        </w:rPr>
        <w:t xml:space="preserve">), </w:t>
      </w:r>
      <w:bookmarkEnd w:id="0"/>
      <w:r w:rsidRPr="00C36779">
        <w:rPr>
          <w:rFonts w:ascii="Calibri Light" w:hAnsi="Calibri Light" w:cs="Calibri Light"/>
          <w:color w:val="auto"/>
          <w:lang w:val="en-US"/>
        </w:rPr>
        <w:t>of the Vacancy Announcement, (Class and Title) ................... obtained on .................. at the institution…………….;</w:t>
      </w:r>
    </w:p>
    <w:p w14:paraId="3BE7FB16" w14:textId="3CCF2DB9" w:rsidR="00377E70" w:rsidRPr="00C36779" w:rsidRDefault="00377E70" w:rsidP="00377E70">
      <w:pPr>
        <w:pStyle w:val="Default"/>
        <w:numPr>
          <w:ilvl w:val="0"/>
          <w:numId w:val="9"/>
        </w:numPr>
        <w:spacing w:after="60"/>
        <w:jc w:val="both"/>
        <w:rPr>
          <w:rFonts w:ascii="Calibri Light" w:hAnsi="Calibri Light" w:cs="Calibri Light"/>
          <w:color w:val="auto"/>
          <w:lang w:val="en-US"/>
        </w:rPr>
      </w:pPr>
      <w:r w:rsidRPr="00C36779">
        <w:rPr>
          <w:rFonts w:ascii="Calibri Light" w:hAnsi="Calibri Light" w:cs="Calibri Light"/>
          <w:color w:val="auto"/>
          <w:lang w:val="en-US"/>
        </w:rPr>
        <w:t>Having acquired the professional experience required by the selection notice, as specified in point 2.</w:t>
      </w:r>
      <w:r w:rsidR="00CD1082" w:rsidRPr="00C36779">
        <w:rPr>
          <w:rFonts w:ascii="Calibri Light" w:hAnsi="Calibri Light" w:cs="Calibri Light"/>
          <w:color w:val="auto"/>
          <w:lang w:val="en-US"/>
        </w:rPr>
        <w:t>i</w:t>
      </w:r>
      <w:r w:rsidRPr="00C36779">
        <w:rPr>
          <w:rFonts w:ascii="Calibri Light" w:hAnsi="Calibri Light" w:cs="Calibri Light"/>
          <w:color w:val="auto"/>
          <w:lang w:val="en-US"/>
        </w:rPr>
        <w:t>), of the Vacancy Announcement;</w:t>
      </w:r>
    </w:p>
    <w:p w14:paraId="4D98586D" w14:textId="77777777" w:rsidR="00377E70" w:rsidRDefault="00377E70" w:rsidP="00377E70">
      <w:pPr>
        <w:pStyle w:val="Default"/>
        <w:numPr>
          <w:ilvl w:val="0"/>
          <w:numId w:val="9"/>
        </w:numPr>
        <w:spacing w:after="60"/>
        <w:jc w:val="both"/>
        <w:rPr>
          <w:rFonts w:ascii="Calibri Light" w:hAnsi="Calibri Light" w:cs="Calibri Light"/>
          <w:color w:val="auto"/>
          <w:lang w:val="en-US"/>
        </w:rPr>
      </w:pPr>
      <w:r w:rsidRPr="00C36779">
        <w:rPr>
          <w:rFonts w:ascii="Calibri Light" w:hAnsi="Calibri Light" w:cs="Calibri Light"/>
          <w:color w:val="auto"/>
          <w:lang w:val="en-US"/>
        </w:rPr>
        <w:t>Having a written and spoken proficiency of the English Language, at least B2 level of the Common European Framework of Reference for Languages (CEFRL);</w:t>
      </w:r>
    </w:p>
    <w:p w14:paraId="7503AB33" w14:textId="0505BCC2" w:rsidR="00C36779" w:rsidRDefault="00C36779" w:rsidP="00C36779">
      <w:pPr>
        <w:pStyle w:val="Default"/>
        <w:numPr>
          <w:ilvl w:val="0"/>
          <w:numId w:val="9"/>
        </w:numPr>
        <w:spacing w:after="60"/>
        <w:jc w:val="both"/>
        <w:rPr>
          <w:rFonts w:ascii="Calibri Light" w:hAnsi="Calibri Light" w:cs="Calibri Light"/>
          <w:color w:val="auto"/>
          <w:lang w:val="en-US"/>
        </w:rPr>
      </w:pPr>
      <w:r w:rsidRPr="00C36779">
        <w:rPr>
          <w:rFonts w:ascii="Calibri Light" w:hAnsi="Calibri Light" w:cs="Calibri Light"/>
          <w:color w:val="auto"/>
          <w:lang w:val="en-US"/>
        </w:rPr>
        <w:t xml:space="preserve">Having a written and spoken proficiency of the </w:t>
      </w:r>
      <w:r>
        <w:rPr>
          <w:rFonts w:ascii="Calibri Light" w:hAnsi="Calibri Light" w:cs="Calibri Light"/>
          <w:color w:val="auto"/>
          <w:lang w:val="en-US"/>
        </w:rPr>
        <w:t xml:space="preserve">Italian </w:t>
      </w:r>
      <w:r w:rsidRPr="00C36779">
        <w:rPr>
          <w:rFonts w:ascii="Calibri Light" w:hAnsi="Calibri Light" w:cs="Calibri Light"/>
          <w:color w:val="auto"/>
          <w:lang w:val="en-US"/>
        </w:rPr>
        <w:t>Language, at least B</w:t>
      </w:r>
      <w:r>
        <w:rPr>
          <w:rFonts w:ascii="Calibri Light" w:hAnsi="Calibri Light" w:cs="Calibri Light"/>
          <w:color w:val="auto"/>
          <w:lang w:val="en-US"/>
        </w:rPr>
        <w:t>1</w:t>
      </w:r>
      <w:r w:rsidRPr="00C36779">
        <w:rPr>
          <w:rFonts w:ascii="Calibri Light" w:hAnsi="Calibri Light" w:cs="Calibri Light"/>
          <w:color w:val="auto"/>
          <w:lang w:val="en-US"/>
        </w:rPr>
        <w:t xml:space="preserve"> level of the Common European Framework of Reference for Languages (CEFRL);</w:t>
      </w:r>
    </w:p>
    <w:p w14:paraId="68853AD7"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C36779">
        <w:rPr>
          <w:rFonts w:ascii="Calibri Light" w:hAnsi="Calibri Light" w:cs="Calibri Light"/>
          <w:color w:val="auto"/>
          <w:lang w:val="en-US"/>
        </w:rPr>
        <w:t xml:space="preserve">Having a written and spoken proficiency of the Portuguese language, at least C2 level of the Common European Framework of Reference </w:t>
      </w:r>
      <w:r w:rsidRPr="00377E70">
        <w:rPr>
          <w:rFonts w:ascii="Calibri Light" w:hAnsi="Calibri Light" w:cs="Calibri Light"/>
          <w:lang w:val="en-US"/>
        </w:rPr>
        <w:t>for Languages (CEFRL);</w:t>
      </w:r>
    </w:p>
    <w:p w14:paraId="5A2F43DD"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Be familiar with and able to use basic computer tools, especially MS Office (Word, Excel, PowerPoint).</w:t>
      </w:r>
    </w:p>
    <w:p w14:paraId="64D40D7A" w14:textId="77777777" w:rsidR="00377E70" w:rsidRPr="00A33D0D" w:rsidRDefault="00377E70" w:rsidP="0000672A">
      <w:pPr>
        <w:pStyle w:val="Default"/>
        <w:spacing w:after="60"/>
        <w:jc w:val="both"/>
        <w:rPr>
          <w:rFonts w:ascii="Calibri Light" w:hAnsi="Calibri Light" w:cs="Calibri Light"/>
        </w:rPr>
      </w:pPr>
    </w:p>
    <w:p w14:paraId="246C8D26" w14:textId="0E1757CD" w:rsidR="009A6CBF" w:rsidRPr="009A6CBF" w:rsidRDefault="006D28FD" w:rsidP="00A33D0D">
      <w:pPr>
        <w:pStyle w:val="Default"/>
        <w:spacing w:after="60"/>
        <w:jc w:val="both"/>
        <w:rPr>
          <w:rFonts w:ascii="Calibri Light" w:hAnsi="Calibri Light" w:cs="Calibri Light"/>
        </w:rPr>
      </w:pPr>
      <w:r w:rsidRPr="00A33D0D">
        <w:rPr>
          <w:rFonts w:ascii="Calibri Light" w:hAnsi="Calibri Light" w:cs="Calibri Light"/>
          <w:b/>
          <w:bCs/>
          <w:highlight w:val="yellow"/>
        </w:rPr>
        <w:t>ONLY FOR ITALIAN CANDIDATES AND THOSE FROM A MEMBER STATE OF THE EUROPEAN UNION</w:t>
      </w:r>
      <w:r w:rsidRPr="00A33D0D">
        <w:rPr>
          <w:rFonts w:ascii="Calibri Light" w:hAnsi="Calibri Light" w:cs="Calibri Light"/>
          <w:b/>
          <w:bCs/>
        </w:rPr>
        <w:t xml:space="preserve"> </w:t>
      </w:r>
      <w:r w:rsidRPr="00A33D0D">
        <w:rPr>
          <w:rFonts w:ascii="Calibri Light" w:hAnsi="Calibri Light" w:cs="Calibri Light"/>
          <w:highlight w:val="red"/>
        </w:rPr>
        <w:t>(to be deleted if of a different nationality):</w:t>
      </w:r>
      <w:r w:rsidRPr="00A33D0D">
        <w:rPr>
          <w:rFonts w:ascii="Calibri Light" w:hAnsi="Calibri Light" w:cs="Calibri Light"/>
        </w:rPr>
        <w:t xml:space="preserve"> </w:t>
      </w:r>
      <w:r w:rsidRPr="00A33D0D">
        <w:rPr>
          <w:rFonts w:ascii="Calibri Light" w:hAnsi="Calibri Light" w:cs="Calibri Light"/>
          <w:highlight w:val="yellow"/>
        </w:rPr>
        <w:t xml:space="preserve">Candidates of Italian citizenship and from </w:t>
      </w:r>
      <w:r w:rsidRPr="00A33D0D">
        <w:rPr>
          <w:rFonts w:ascii="Calibri Light" w:hAnsi="Calibri Light" w:cs="Calibri Light"/>
          <w:highlight w:val="yellow"/>
        </w:rPr>
        <w:lastRenderedPageBreak/>
        <w:t>the European Union must include the following declaration at the bottom of their application:</w:t>
      </w:r>
      <w:r w:rsidR="009A6CBF" w:rsidRPr="009A6CBF">
        <w:rPr>
          <w:rFonts w:ascii="Calibri Light" w:hAnsi="Calibri Light" w:cs="Calibri Light"/>
          <w:i/>
          <w:iCs/>
        </w:rPr>
        <w:t>"The statements made in this application are provided pursuant to Articles 46 and 47 of Presidential Decree No. 445 of December 28, 2000, limited to cases where the states, personal qualities, and facts are contained in public registers in Italy or the European Union and, in the latter case, provided that AICS is granted access for any necessary checks. Should subsequent checks reveal the falsity of the substitute declarations made, the undersigned acknowledges that they will face the criminal penalties provided for in Article 76 of the same Presidential Decree No. 445/2000 and will immediately lose their employment and any other benefits possibly obtained based on the false declaration."</w:t>
      </w:r>
    </w:p>
    <w:p w14:paraId="46F04C79" w14:textId="77777777" w:rsidR="00FA0AAA" w:rsidRPr="00A33D0D" w:rsidRDefault="00FA0AAA" w:rsidP="0000672A">
      <w:pPr>
        <w:pStyle w:val="Default"/>
        <w:spacing w:after="60"/>
        <w:jc w:val="both"/>
        <w:rPr>
          <w:rFonts w:ascii="Calibri Light" w:hAnsi="Calibri Light" w:cs="Calibri Light"/>
        </w:rPr>
      </w:pPr>
    </w:p>
    <w:p w14:paraId="18A2E971" w14:textId="5E92F5E5" w:rsidR="00874598"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 xml:space="preserve">Date, ………………. </w:t>
      </w:r>
    </w:p>
    <w:p w14:paraId="3CE24BB9" w14:textId="77777777" w:rsidR="00874598" w:rsidRPr="00A33D0D" w:rsidRDefault="00874598" w:rsidP="0000672A">
      <w:pPr>
        <w:pStyle w:val="Default"/>
        <w:spacing w:after="60"/>
        <w:jc w:val="both"/>
        <w:rPr>
          <w:rFonts w:ascii="Calibri Light" w:hAnsi="Calibri Light" w:cs="Calibri Light"/>
        </w:rPr>
      </w:pPr>
    </w:p>
    <w:p w14:paraId="526D8ABF" w14:textId="6FEA410A" w:rsidR="00874598"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Signature ………………….</w:t>
      </w:r>
    </w:p>
    <w:p w14:paraId="4F70A497" w14:textId="77777777" w:rsidR="003B70E1" w:rsidRDefault="003B70E1"/>
    <w:sectPr w:rsidR="003B70E1" w:rsidSect="00A4082A">
      <w:pgSz w:w="11900" w:h="16840"/>
      <w:pgMar w:top="1440" w:right="1440" w:bottom="1440" w:left="1440" w:header="0" w:footer="54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64AE9"/>
    <w:multiLevelType w:val="hybridMultilevel"/>
    <w:tmpl w:val="E9A88E6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6C7E53"/>
    <w:multiLevelType w:val="hybridMultilevel"/>
    <w:tmpl w:val="E9A88E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6D1EC2"/>
    <w:multiLevelType w:val="hybridMultilevel"/>
    <w:tmpl w:val="D91EDFDA"/>
    <w:lvl w:ilvl="0" w:tplc="040C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DA4ED9"/>
    <w:multiLevelType w:val="hybridMultilevel"/>
    <w:tmpl w:val="47389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77A3B"/>
    <w:multiLevelType w:val="hybridMultilevel"/>
    <w:tmpl w:val="F5A8CC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B267E3"/>
    <w:multiLevelType w:val="multilevel"/>
    <w:tmpl w:val="DEC81A7E"/>
    <w:lvl w:ilvl="0">
      <w:start w:val="3"/>
      <w:numFmt w:val="lowerLetter"/>
      <w:lvlText w:val="%1)"/>
      <w:lvlJc w:val="left"/>
      <w:pPr>
        <w:ind w:left="132" w:hanging="238"/>
      </w:pPr>
      <w:rPr>
        <w:rFonts w:ascii="Times New Roman" w:eastAsia="Times New Roman" w:hAnsi="Times New Roman" w:cs="Times New Roman" w:hint="default"/>
        <w:b w:val="0"/>
        <w:bCs w:val="0"/>
        <w:i w:val="0"/>
        <w:iCs w:val="0"/>
        <w:spacing w:val="0"/>
        <w:w w:val="91"/>
        <w:sz w:val="24"/>
        <w:szCs w:val="24"/>
        <w:lang w:val="it-IT" w:eastAsia="en-US" w:bidi="ar-SA"/>
      </w:rPr>
    </w:lvl>
    <w:lvl w:ilvl="1">
      <w:start w:val="1"/>
      <w:numFmt w:val="decimal"/>
      <w:lvlText w:val="%2."/>
      <w:lvlJc w:val="left"/>
      <w:pPr>
        <w:ind w:left="699" w:hanging="567"/>
      </w:pPr>
      <w:rPr>
        <w:rFonts w:ascii="Times New Roman" w:eastAsia="Times New Roman" w:hAnsi="Times New Roman" w:cs="Times New Roman" w:hint="default"/>
        <w:b/>
        <w:bCs/>
        <w:i w:val="0"/>
        <w:iCs w:val="0"/>
        <w:spacing w:val="0"/>
        <w:w w:val="87"/>
        <w:sz w:val="24"/>
        <w:szCs w:val="24"/>
        <w:lang w:val="it-IT" w:eastAsia="en-US" w:bidi="ar-SA"/>
      </w:rPr>
    </w:lvl>
    <w:lvl w:ilvl="2">
      <w:start w:val="1"/>
      <w:numFmt w:val="decimal"/>
      <w:lvlText w:val="%2.%3."/>
      <w:lvlJc w:val="left"/>
      <w:pPr>
        <w:ind w:left="699" w:hanging="567"/>
      </w:pPr>
      <w:rPr>
        <w:rFonts w:ascii="Times New Roman" w:eastAsia="Times New Roman" w:hAnsi="Times New Roman" w:cs="Times New Roman" w:hint="default"/>
        <w:b/>
        <w:bCs/>
        <w:i w:val="0"/>
        <w:iCs w:val="0"/>
        <w:spacing w:val="-5"/>
        <w:w w:val="79"/>
        <w:sz w:val="24"/>
        <w:szCs w:val="24"/>
        <w:lang w:val="it-IT" w:eastAsia="en-US" w:bidi="ar-SA"/>
      </w:rPr>
    </w:lvl>
    <w:lvl w:ilvl="3">
      <w:start w:val="1"/>
      <w:numFmt w:val="lowerLetter"/>
      <w:lvlText w:val="%4)"/>
      <w:lvlJc w:val="left"/>
      <w:pPr>
        <w:ind w:left="841" w:hanging="360"/>
      </w:pPr>
      <w:rPr>
        <w:rFonts w:ascii="Times New Roman" w:eastAsia="Times New Roman" w:hAnsi="Times New Roman" w:cs="Times New Roman"/>
        <w:b w:val="0"/>
        <w:bCs w:val="0"/>
        <w:i w:val="0"/>
        <w:iCs w:val="0"/>
        <w:spacing w:val="0"/>
        <w:w w:val="89"/>
        <w:sz w:val="24"/>
        <w:szCs w:val="24"/>
        <w:lang w:val="it-IT" w:eastAsia="en-US" w:bidi="ar-SA"/>
      </w:rPr>
    </w:lvl>
    <w:lvl w:ilvl="4">
      <w:numFmt w:val="bullet"/>
      <w:lvlText w:val="•"/>
      <w:lvlJc w:val="left"/>
      <w:pPr>
        <w:ind w:left="2152" w:hanging="360"/>
      </w:pPr>
      <w:rPr>
        <w:rFonts w:hint="default"/>
        <w:lang w:val="it-IT" w:eastAsia="en-US" w:bidi="ar-SA"/>
      </w:rPr>
    </w:lvl>
    <w:lvl w:ilvl="5">
      <w:numFmt w:val="bullet"/>
      <w:lvlText w:val="•"/>
      <w:lvlJc w:val="left"/>
      <w:pPr>
        <w:ind w:left="3444" w:hanging="360"/>
      </w:pPr>
      <w:rPr>
        <w:rFonts w:hint="default"/>
        <w:lang w:val="it-IT" w:eastAsia="en-US" w:bidi="ar-SA"/>
      </w:rPr>
    </w:lvl>
    <w:lvl w:ilvl="6">
      <w:numFmt w:val="bullet"/>
      <w:lvlText w:val="•"/>
      <w:lvlJc w:val="left"/>
      <w:pPr>
        <w:ind w:left="4737" w:hanging="360"/>
      </w:pPr>
      <w:rPr>
        <w:rFonts w:hint="default"/>
        <w:lang w:val="it-IT" w:eastAsia="en-US" w:bidi="ar-SA"/>
      </w:rPr>
    </w:lvl>
    <w:lvl w:ilvl="7">
      <w:numFmt w:val="bullet"/>
      <w:lvlText w:val="•"/>
      <w:lvlJc w:val="left"/>
      <w:pPr>
        <w:ind w:left="6029" w:hanging="360"/>
      </w:pPr>
      <w:rPr>
        <w:rFonts w:hint="default"/>
        <w:lang w:val="it-IT" w:eastAsia="en-US" w:bidi="ar-SA"/>
      </w:rPr>
    </w:lvl>
    <w:lvl w:ilvl="8">
      <w:numFmt w:val="bullet"/>
      <w:lvlText w:val="•"/>
      <w:lvlJc w:val="left"/>
      <w:pPr>
        <w:ind w:left="7321" w:hanging="360"/>
      </w:pPr>
      <w:rPr>
        <w:rFonts w:hint="default"/>
        <w:lang w:val="it-IT" w:eastAsia="en-US" w:bidi="ar-SA"/>
      </w:rPr>
    </w:lvl>
  </w:abstractNum>
  <w:abstractNum w:abstractNumId="6" w15:restartNumberingAfterBreak="0">
    <w:nsid w:val="76FE4BBA"/>
    <w:multiLevelType w:val="hybridMultilevel"/>
    <w:tmpl w:val="0EAC17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272703"/>
    <w:multiLevelType w:val="hybridMultilevel"/>
    <w:tmpl w:val="CDF2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E22CD"/>
    <w:multiLevelType w:val="hybridMultilevel"/>
    <w:tmpl w:val="A98AB360"/>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9122988">
    <w:abstractNumId w:val="8"/>
  </w:num>
  <w:num w:numId="2" w16cid:durableId="75976189">
    <w:abstractNumId w:val="2"/>
  </w:num>
  <w:num w:numId="3" w16cid:durableId="544294926">
    <w:abstractNumId w:val="4"/>
  </w:num>
  <w:num w:numId="4" w16cid:durableId="1361201321">
    <w:abstractNumId w:val="6"/>
  </w:num>
  <w:num w:numId="5" w16cid:durableId="1242370360">
    <w:abstractNumId w:val="1"/>
  </w:num>
  <w:num w:numId="6" w16cid:durableId="519584668">
    <w:abstractNumId w:val="0"/>
  </w:num>
  <w:num w:numId="7" w16cid:durableId="470101561">
    <w:abstractNumId w:val="5"/>
  </w:num>
  <w:num w:numId="8" w16cid:durableId="1965958974">
    <w:abstractNumId w:val="7"/>
  </w:num>
  <w:num w:numId="9" w16cid:durableId="1069112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DCyNLYwNTMyNrVU0lEKTi0uzszPAykwqgUAuNZgYiwAAAA="/>
  </w:docVars>
  <w:rsids>
    <w:rsidRoot w:val="00874598"/>
    <w:rsid w:val="0000090A"/>
    <w:rsid w:val="0000672A"/>
    <w:rsid w:val="00023213"/>
    <w:rsid w:val="00027EE6"/>
    <w:rsid w:val="00031BA0"/>
    <w:rsid w:val="0008607B"/>
    <w:rsid w:val="00086564"/>
    <w:rsid w:val="00087FD1"/>
    <w:rsid w:val="00091A24"/>
    <w:rsid w:val="000E1AEC"/>
    <w:rsid w:val="0017321B"/>
    <w:rsid w:val="0022575D"/>
    <w:rsid w:val="002A476B"/>
    <w:rsid w:val="002D0D8E"/>
    <w:rsid w:val="002D6938"/>
    <w:rsid w:val="002E26C1"/>
    <w:rsid w:val="002F108B"/>
    <w:rsid w:val="00304173"/>
    <w:rsid w:val="0031518D"/>
    <w:rsid w:val="00322081"/>
    <w:rsid w:val="00362BF7"/>
    <w:rsid w:val="00377E70"/>
    <w:rsid w:val="00380B46"/>
    <w:rsid w:val="00394CA2"/>
    <w:rsid w:val="003B66FB"/>
    <w:rsid w:val="003B70E1"/>
    <w:rsid w:val="003B76D8"/>
    <w:rsid w:val="003D6F2D"/>
    <w:rsid w:val="00450C42"/>
    <w:rsid w:val="004A71E6"/>
    <w:rsid w:val="00522CA5"/>
    <w:rsid w:val="00566E0B"/>
    <w:rsid w:val="00567758"/>
    <w:rsid w:val="005809D4"/>
    <w:rsid w:val="005A1FB8"/>
    <w:rsid w:val="005B3298"/>
    <w:rsid w:val="005B4305"/>
    <w:rsid w:val="006325D6"/>
    <w:rsid w:val="00672BAA"/>
    <w:rsid w:val="0067709C"/>
    <w:rsid w:val="0068676E"/>
    <w:rsid w:val="006B323E"/>
    <w:rsid w:val="006C2C1B"/>
    <w:rsid w:val="006C5938"/>
    <w:rsid w:val="006D28FD"/>
    <w:rsid w:val="00712D01"/>
    <w:rsid w:val="007135C7"/>
    <w:rsid w:val="007339D4"/>
    <w:rsid w:val="007916D4"/>
    <w:rsid w:val="007959CB"/>
    <w:rsid w:val="007A1AA7"/>
    <w:rsid w:val="007B52F3"/>
    <w:rsid w:val="007D76A0"/>
    <w:rsid w:val="007F6094"/>
    <w:rsid w:val="00874598"/>
    <w:rsid w:val="008A1E9C"/>
    <w:rsid w:val="008A39AB"/>
    <w:rsid w:val="00915200"/>
    <w:rsid w:val="00927624"/>
    <w:rsid w:val="00962662"/>
    <w:rsid w:val="009A6CBF"/>
    <w:rsid w:val="009E3E69"/>
    <w:rsid w:val="00A02A6A"/>
    <w:rsid w:val="00A33D0D"/>
    <w:rsid w:val="00A4082A"/>
    <w:rsid w:val="00A66A4D"/>
    <w:rsid w:val="00A818C5"/>
    <w:rsid w:val="00AB35E2"/>
    <w:rsid w:val="00AC18F3"/>
    <w:rsid w:val="00AC3C66"/>
    <w:rsid w:val="00AF0FA1"/>
    <w:rsid w:val="00B0768E"/>
    <w:rsid w:val="00B337C5"/>
    <w:rsid w:val="00B54B4C"/>
    <w:rsid w:val="00BB36FE"/>
    <w:rsid w:val="00BB77A9"/>
    <w:rsid w:val="00BC2D65"/>
    <w:rsid w:val="00BE32F8"/>
    <w:rsid w:val="00BF6F9F"/>
    <w:rsid w:val="00C06ECC"/>
    <w:rsid w:val="00C072C8"/>
    <w:rsid w:val="00C15309"/>
    <w:rsid w:val="00C36779"/>
    <w:rsid w:val="00C80B24"/>
    <w:rsid w:val="00CC47C6"/>
    <w:rsid w:val="00CD1082"/>
    <w:rsid w:val="00CD182A"/>
    <w:rsid w:val="00CE4F6E"/>
    <w:rsid w:val="00D35C40"/>
    <w:rsid w:val="00DB00A1"/>
    <w:rsid w:val="00E50EBA"/>
    <w:rsid w:val="00E72560"/>
    <w:rsid w:val="00EE12FA"/>
    <w:rsid w:val="00F15E84"/>
    <w:rsid w:val="00F20B4A"/>
    <w:rsid w:val="00F41919"/>
    <w:rsid w:val="00F63704"/>
    <w:rsid w:val="00F67A17"/>
    <w:rsid w:val="00F71158"/>
    <w:rsid w:val="00F95EE9"/>
    <w:rsid w:val="00FA0AA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5B975"/>
  <w15:chartTrackingRefBased/>
  <w15:docId w15:val="{1C99544B-F3B3-4896-8780-8135B28C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598"/>
    <w:pPr>
      <w:spacing w:after="0" w:line="240" w:lineRule="auto"/>
    </w:pPr>
    <w:rPr>
      <w:sz w:val="24"/>
      <w:szCs w:val="24"/>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598"/>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E4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F6E"/>
    <w:rPr>
      <w:rFonts w:ascii="Segoe UI" w:hAnsi="Segoe UI" w:cs="Segoe UI"/>
      <w:sz w:val="18"/>
      <w:szCs w:val="18"/>
      <w:lang w:val="it-IT"/>
    </w:rPr>
  </w:style>
  <w:style w:type="paragraph" w:styleId="ListParagraph">
    <w:name w:val="List Paragraph"/>
    <w:basedOn w:val="Normal"/>
    <w:uiPriority w:val="34"/>
    <w:qFormat/>
    <w:rsid w:val="002E26C1"/>
    <w:pPr>
      <w:ind w:left="720"/>
      <w:contextualSpacing/>
    </w:pPr>
  </w:style>
  <w:style w:type="paragraph" w:styleId="BodyText">
    <w:name w:val="Body Text"/>
    <w:basedOn w:val="Normal"/>
    <w:link w:val="BodyTextChar"/>
    <w:uiPriority w:val="1"/>
    <w:qFormat/>
    <w:rsid w:val="00F41919"/>
    <w:pPr>
      <w:widowControl w:val="0"/>
      <w:autoSpaceDE w:val="0"/>
      <w:autoSpaceDN w:val="0"/>
    </w:pPr>
    <w:rPr>
      <w:rFonts w:ascii="Calibri Light" w:eastAsia="Calibri Light" w:hAnsi="Calibri Light" w:cs="Calibri Light"/>
      <w:lang w:val="en-US"/>
    </w:rPr>
  </w:style>
  <w:style w:type="character" w:customStyle="1" w:styleId="BodyTextChar">
    <w:name w:val="Body Text Char"/>
    <w:basedOn w:val="DefaultParagraphFont"/>
    <w:link w:val="BodyText"/>
    <w:uiPriority w:val="1"/>
    <w:rsid w:val="00F41919"/>
    <w:rPr>
      <w:rFonts w:ascii="Calibri Light" w:eastAsia="Calibri Light" w:hAnsi="Calibri Light" w:cs="Calibri Light"/>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75e08d6-7df5-4a80-bf60-531266d1d49b">
      <Terms xmlns="http://schemas.microsoft.com/office/infopath/2007/PartnerControls"/>
    </lcf76f155ced4ddcb4097134ff3c332f>
    <Dataeora xmlns="675e08d6-7df5-4a80-bf60-531266d1d49b" xsi:nil="true"/>
    <TaxCatchAll xmlns="4b8df3a1-961c-4c1a-8da6-f194ea60315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4E246AF2EC0AA4428F46B4E60AE2F8D9" ma:contentTypeVersion="21" ma:contentTypeDescription="Creare un nuovo documento." ma:contentTypeScope="" ma:versionID="988ed74ac4cf1b806b69a7da1229cf34">
  <xsd:schema xmlns:xsd="http://www.w3.org/2001/XMLSchema" xmlns:xs="http://www.w3.org/2001/XMLSchema" xmlns:p="http://schemas.microsoft.com/office/2006/metadata/properties" xmlns:ns2="675e08d6-7df5-4a80-bf60-531266d1d49b" xmlns:ns3="4b8df3a1-961c-4c1a-8da6-f194ea603153" targetNamespace="http://schemas.microsoft.com/office/2006/metadata/properties" ma:root="true" ma:fieldsID="6ee92721ce74c670c955fa15b9a13831" ns2:_="" ns3:_="">
    <xsd:import namespace="675e08d6-7df5-4a80-bf60-531266d1d49b"/>
    <xsd:import namespace="4b8df3a1-961c-4c1a-8da6-f194ea603153"/>
    <xsd:element name="properties">
      <xsd:complexType>
        <xsd:sequence>
          <xsd:element name="documentManagement">
            <xsd:complexType>
              <xsd:all>
                <xsd:element ref="ns2:Dataeora" minOccurs="0"/>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e08d6-7df5-4a80-bf60-531266d1d49b" elementFormDefault="qualified">
    <xsd:import namespace="http://schemas.microsoft.com/office/2006/documentManagement/types"/>
    <xsd:import namespace="http://schemas.microsoft.com/office/infopath/2007/PartnerControls"/>
    <xsd:element name="Dataeora" ma:index="3" nillable="true" ma:displayName="Data e ora" ma:format="DateOnly" ma:internalName="Dataeora" ma:readOnly="false">
      <xsd:simpleType>
        <xsd:restriction base="dms:DateTime"/>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hidden="true"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Tag immagine"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hidden="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8df3a1-961c-4c1a-8da6-f194ea603153" elementFormDefault="qualified">
    <xsd:import namespace="http://schemas.microsoft.com/office/2006/documentManagement/types"/>
    <xsd:import namespace="http://schemas.microsoft.com/office/infopath/2007/PartnerControls"/>
    <xsd:element name="SharedWithUsers" ma:index="12" nillable="true" ma:displayName="Condiviso c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hidden="true" ma:internalName="SharedWithDetails" ma:readOnly="true">
      <xsd:simpleType>
        <xsd:restriction base="dms:Note"/>
      </xsd:simpleType>
    </xsd:element>
    <xsd:element name="TaxCatchAll" ma:index="21" nillable="true" ma:displayName="Taxonomy Catch All Column" ma:hidden="true" ma:list="{0e05c1a3-f7a5-402e-964c-2d82de2d7311}" ma:internalName="TaxCatchAll" ma:readOnly="false" ma:showField="CatchAllData" ma:web="4b8df3a1-961c-4c1a-8da6-f194ea6031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ipo di contenuto"/>
        <xsd:element ref="dc:title" minOccurs="0" maxOccurs="1" ma:index="1"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ADAF2C-089B-45CB-BB21-E118D7A8E337}">
  <ds:schemaRefs>
    <ds:schemaRef ds:uri="http://schemas.microsoft.com/sharepoint/v3/contenttype/forms"/>
  </ds:schemaRefs>
</ds:datastoreItem>
</file>

<file path=customXml/itemProps2.xml><?xml version="1.0" encoding="utf-8"?>
<ds:datastoreItem xmlns:ds="http://schemas.openxmlformats.org/officeDocument/2006/customXml" ds:itemID="{CBFDD3BF-2FE9-46EA-95C5-318A04B4649E}">
  <ds:schemaRefs>
    <ds:schemaRef ds:uri="http://schemas.microsoft.com/office/2006/metadata/properties"/>
    <ds:schemaRef ds:uri="http://schemas.microsoft.com/office/infopath/2007/PartnerControls"/>
    <ds:schemaRef ds:uri="675e08d6-7df5-4a80-bf60-531266d1d49b"/>
    <ds:schemaRef ds:uri="4b8df3a1-961c-4c1a-8da6-f194ea603153"/>
  </ds:schemaRefs>
</ds:datastoreItem>
</file>

<file path=customXml/itemProps3.xml><?xml version="1.0" encoding="utf-8"?>
<ds:datastoreItem xmlns:ds="http://schemas.openxmlformats.org/officeDocument/2006/customXml" ds:itemID="{A5FC843E-AFCD-4B10-936F-DEABF2FD3F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e08d6-7df5-4a80-bf60-531266d1d49b"/>
    <ds:schemaRef ds:uri="4b8df3a1-961c-4c1a-8da6-f194ea603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05</Words>
  <Characters>2881</Characters>
  <Application>Microsoft Office Word</Application>
  <DocSecurity>0</DocSecurity>
  <Lines>24</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s giannicola.loi</dc:creator>
  <cp:keywords/>
  <dc:description/>
  <cp:lastModifiedBy>Cristina Toppo</cp:lastModifiedBy>
  <cp:revision>20</cp:revision>
  <cp:lastPrinted>2023-05-09T08:12:00Z</cp:lastPrinted>
  <dcterms:created xsi:type="dcterms:W3CDTF">2025-01-29T14:31:00Z</dcterms:created>
  <dcterms:modified xsi:type="dcterms:W3CDTF">2025-10-0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46AF2EC0AA4428F46B4E60AE2F8D9</vt:lpwstr>
  </property>
</Properties>
</file>